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2885DE" w14:textId="095B461B" w:rsidR="00767A59" w:rsidRPr="00A075F6" w:rsidRDefault="00767A59" w:rsidP="00A075F6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b/>
          <w:bCs/>
          <w:sz w:val="28"/>
          <w:szCs w:val="28"/>
        </w:rPr>
      </w:pPr>
      <w:r w:rsidRPr="00767A59">
        <w:rPr>
          <w:rFonts w:ascii="Arial" w:hAnsi="Arial" w:cs="Arial"/>
          <w:b/>
          <w:bCs/>
          <w:sz w:val="28"/>
          <w:szCs w:val="28"/>
        </w:rPr>
        <w:t>Assignment on EE256: Rooftop Solar Plant Design and Analysis</w:t>
      </w:r>
    </w:p>
    <w:p w14:paraId="446E35E4" w14:textId="77777777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13A461C7" w14:textId="0072366E" w:rsidR="00767A59" w:rsidRPr="00767A59" w:rsidRDefault="00767A59" w:rsidP="00767A5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This assignment utilizes the JRC Photovoltaic Geographical Information System (PVGIS) design tool (https://re.jrc.ec.europa.eu/pvg_tools/en/#PVP) to design and </w:t>
      </w:r>
      <w:r w:rsidR="001E26F0" w:rsidRPr="00767A59">
        <w:rPr>
          <w:rFonts w:ascii="Arial" w:hAnsi="Arial" w:cs="Arial"/>
        </w:rPr>
        <w:t>analyse</w:t>
      </w:r>
      <w:r w:rsidRPr="00767A59">
        <w:rPr>
          <w:rFonts w:ascii="Arial" w:hAnsi="Arial" w:cs="Arial"/>
        </w:rPr>
        <w:t xml:space="preserve"> a rooftop solar photovoltaic (PV) system for a hostel building. The tasks are structured to develop skills in solar plant design, resource assessment, energy output analysis, and financial evaluation.</w:t>
      </w:r>
    </w:p>
    <w:p w14:paraId="0C38F437" w14:textId="77777777" w:rsid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732CAD06" w14:textId="42FA0259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  <w:r w:rsidRPr="00767A59">
        <w:rPr>
          <w:rFonts w:ascii="Arial" w:hAnsi="Arial" w:cs="Arial"/>
          <w:b/>
          <w:bCs/>
        </w:rPr>
        <w:t>Task 1: Characterizing the Building and Rooftop Solar Plant Design [30 marks]</w:t>
      </w:r>
    </w:p>
    <w:p w14:paraId="3F1652C5" w14:textId="77777777" w:rsidR="00767A59" w:rsidRDefault="00767A59" w:rsidP="00767A5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  <w:b/>
          <w:bCs/>
        </w:rPr>
      </w:pPr>
    </w:p>
    <w:p w14:paraId="13F6BBF0" w14:textId="7FFD9A53" w:rsidR="00767A59" w:rsidRPr="00767A59" w:rsidRDefault="00767A59" w:rsidP="00767A59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  <w:b/>
          <w:bCs/>
        </w:rPr>
        <w:t>Objective</w:t>
      </w:r>
      <w:r w:rsidRPr="00767A59">
        <w:rPr>
          <w:rFonts w:ascii="Arial" w:hAnsi="Arial" w:cs="Arial"/>
        </w:rPr>
        <w:t>: Design a rooftop solar PV system for a hostel building based on site-specific data and engineering principles.</w:t>
      </w:r>
    </w:p>
    <w:p w14:paraId="7B94AA4B" w14:textId="77777777" w:rsidR="00767A59" w:rsidRPr="00767A59" w:rsidRDefault="00767A59" w:rsidP="003222A1">
      <w:pPr>
        <w:pStyle w:val="paragraph"/>
        <w:numPr>
          <w:ilvl w:val="0"/>
          <w:numId w:val="26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Site Assessment: </w:t>
      </w:r>
    </w:p>
    <w:p w14:paraId="115603B9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Use Google Maps, Google Earth, or equivalent software to identify the hostel building assigned to you.</w:t>
      </w:r>
    </w:p>
    <w:p w14:paraId="2BD98914" w14:textId="41F05473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Determine the approximately south-facing roof area (in square meters) suitable for solar panel installation. Account for obstructions and shading from nearby structures or trees.</w:t>
      </w:r>
    </w:p>
    <w:p w14:paraId="536C98EF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Provide a screenshot or diagram of the roof with annotations indicating usable area and any excluded sections.</w:t>
      </w:r>
    </w:p>
    <w:p w14:paraId="0833EC68" w14:textId="77777777" w:rsidR="00767A59" w:rsidRPr="00767A59" w:rsidRDefault="00767A59" w:rsidP="003222A1">
      <w:pPr>
        <w:pStyle w:val="paragraph"/>
        <w:numPr>
          <w:ilvl w:val="0"/>
          <w:numId w:val="26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Solar Plant Design: </w:t>
      </w:r>
    </w:p>
    <w:p w14:paraId="4B01149E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Using design techniques from the industrial lecture (e.g., panel sizing, spacing to avoid shading, and system capacity optimization), propose a suitable PV system.</w:t>
      </w:r>
    </w:p>
    <w:p w14:paraId="0380CC24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Select appropriate solar panels (specify type, efficiency, and wattage) and inverters (specify type and capacity) based on industry standards.</w:t>
      </w:r>
    </w:p>
    <w:p w14:paraId="7F243347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Calculate the total system capacity (in kW) and the number of panels required, considering the usable roof area and panel dimensions.</w:t>
      </w:r>
    </w:p>
    <w:p w14:paraId="446F1F52" w14:textId="77777777" w:rsidR="00767A59" w:rsidRPr="00767A59" w:rsidRDefault="00767A59" w:rsidP="003222A1">
      <w:pPr>
        <w:pStyle w:val="paragraph"/>
        <w:numPr>
          <w:ilvl w:val="0"/>
          <w:numId w:val="26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Electrical Layout Diagram: </w:t>
      </w:r>
    </w:p>
    <w:p w14:paraId="761166DA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Draw a single-line electrical diagram showing: </w:t>
      </w:r>
    </w:p>
    <w:p w14:paraId="14A39FC6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Arrangement of PV modules (series/parallel connections).</w:t>
      </w:r>
    </w:p>
    <w:p w14:paraId="64353C07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Inverter placement and connection to the grid.</w:t>
      </w:r>
    </w:p>
    <w:p w14:paraId="694CD539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Metering and safety devices (e.g., circuit breakers, disconnect switches).</w:t>
      </w:r>
    </w:p>
    <w:p w14:paraId="439CCF23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Use software like AutoCAD, SketchUp, or hand-drawn diagrams (scanned and uploaded).</w:t>
      </w:r>
    </w:p>
    <w:p w14:paraId="71C34CFA" w14:textId="77777777" w:rsidR="00767A59" w:rsidRPr="00767A59" w:rsidRDefault="00767A59" w:rsidP="003222A1">
      <w:pPr>
        <w:pStyle w:val="paragraph"/>
        <w:numPr>
          <w:ilvl w:val="0"/>
          <w:numId w:val="26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Daily Energy Demand Estimation: </w:t>
      </w:r>
    </w:p>
    <w:p w14:paraId="6C6CF5CC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Estimate the hostel’s daily electrical demand (in kWh) for weekdays and weekends.</w:t>
      </w:r>
    </w:p>
    <w:p w14:paraId="2B1E915D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Divide the day into logical time periods (e.g., morning: 6 AM–12 PM, afternoon: 12 PM–6 PM, evening: 6 PM–12 AM, night: 12 AM–6 AM).</w:t>
      </w:r>
    </w:p>
    <w:p w14:paraId="4EBB792C" w14:textId="46EF3C29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Provide a table summarizing demand for each time period, considering typical hostel activities.</w:t>
      </w:r>
    </w:p>
    <w:p w14:paraId="09246567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Justify assumptions based on typical hostel occupancy and equipment usage.</w:t>
      </w:r>
    </w:p>
    <w:p w14:paraId="5FD9D33B" w14:textId="77777777" w:rsid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A86339F" w14:textId="5F7D2AA5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  <w:r w:rsidRPr="00767A59">
        <w:rPr>
          <w:rFonts w:ascii="Arial" w:hAnsi="Arial" w:cs="Arial"/>
          <w:b/>
          <w:bCs/>
        </w:rPr>
        <w:t>Task 2: Solar Resource Data Collection [10 marks]</w:t>
      </w:r>
    </w:p>
    <w:p w14:paraId="597721DE" w14:textId="7AB61F5D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  <w:b/>
          <w:bCs/>
        </w:rPr>
        <w:t>Objective</w:t>
      </w:r>
      <w:r w:rsidRPr="00767A59">
        <w:rPr>
          <w:rFonts w:ascii="Arial" w:hAnsi="Arial" w:cs="Arial"/>
        </w:rPr>
        <w:t xml:space="preserve">: Gather and </w:t>
      </w:r>
      <w:r w:rsidR="009E0A92" w:rsidRPr="00767A59">
        <w:rPr>
          <w:rFonts w:ascii="Arial" w:hAnsi="Arial" w:cs="Arial"/>
        </w:rPr>
        <w:t>analyse</w:t>
      </w:r>
      <w:r w:rsidRPr="00767A59">
        <w:rPr>
          <w:rFonts w:ascii="Arial" w:hAnsi="Arial" w:cs="Arial"/>
        </w:rPr>
        <w:t xml:space="preserve"> solar resource data for the hostel’s location using PVGIS.</w:t>
      </w:r>
    </w:p>
    <w:p w14:paraId="4A5B29F3" w14:textId="77777777" w:rsidR="00767A59" w:rsidRPr="00767A59" w:rsidRDefault="00767A59" w:rsidP="003222A1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Location Details: </w:t>
      </w:r>
    </w:p>
    <w:p w14:paraId="26652320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Provide the hostel’s address and its precise latitude and longitude (use Google Maps or PVGIS for accuracy).</w:t>
      </w:r>
    </w:p>
    <w:p w14:paraId="11013FEB" w14:textId="77777777" w:rsidR="00767A59" w:rsidRPr="00767A59" w:rsidRDefault="00767A59" w:rsidP="003222A1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Data Collection: </w:t>
      </w:r>
    </w:p>
    <w:p w14:paraId="77FDE42C" w14:textId="77777777" w:rsid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Using PVGIS, complete the following table for the hostel’s location:</w:t>
      </w:r>
    </w:p>
    <w:p w14:paraId="49FB3B74" w14:textId="77777777" w:rsid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</w:p>
    <w:tbl>
      <w:tblPr>
        <w:tblStyle w:val="TableGrid"/>
        <w:tblW w:w="7893" w:type="dxa"/>
        <w:tblInd w:w="607" w:type="dxa"/>
        <w:tblLook w:val="04A0" w:firstRow="1" w:lastRow="0" w:firstColumn="1" w:lastColumn="0" w:noHBand="0" w:noVBand="1"/>
      </w:tblPr>
      <w:tblGrid>
        <w:gridCol w:w="4342"/>
        <w:gridCol w:w="1586"/>
        <w:gridCol w:w="1965"/>
      </w:tblGrid>
      <w:tr w:rsidR="00767A59" w:rsidRPr="00342EA5" w14:paraId="6E0F5090" w14:textId="77777777" w:rsidTr="00DE6C28">
        <w:tc>
          <w:tcPr>
            <w:tcW w:w="4342" w:type="dxa"/>
          </w:tcPr>
          <w:p w14:paraId="098BC0FD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Home address</w:t>
            </w:r>
          </w:p>
        </w:tc>
        <w:tc>
          <w:tcPr>
            <w:tcW w:w="3551" w:type="dxa"/>
            <w:gridSpan w:val="2"/>
          </w:tcPr>
          <w:p w14:paraId="51776FF8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67A59" w:rsidRPr="00342EA5" w14:paraId="1F135859" w14:textId="77777777" w:rsidTr="00DE6C28">
        <w:tc>
          <w:tcPr>
            <w:tcW w:w="4342" w:type="dxa"/>
          </w:tcPr>
          <w:p w14:paraId="5C928B7D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>Parameter</w:t>
            </w:r>
          </w:p>
        </w:tc>
        <w:tc>
          <w:tcPr>
            <w:tcW w:w="1586" w:type="dxa"/>
          </w:tcPr>
          <w:p w14:paraId="7CFE18E4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>Units</w:t>
            </w:r>
          </w:p>
        </w:tc>
        <w:tc>
          <w:tcPr>
            <w:tcW w:w="1965" w:type="dxa"/>
          </w:tcPr>
          <w:p w14:paraId="3B0DE4E7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</w:t>
            </w:r>
            <w:r>
              <w:rPr>
                <w:sz w:val="24"/>
                <w:szCs w:val="24"/>
              </w:rPr>
              <w:t>ome location</w:t>
            </w:r>
          </w:p>
        </w:tc>
      </w:tr>
      <w:tr w:rsidR="00767A59" w:rsidRPr="00342EA5" w14:paraId="255D8C13" w14:textId="77777777" w:rsidTr="00DE6C28">
        <w:tc>
          <w:tcPr>
            <w:tcW w:w="4342" w:type="dxa"/>
          </w:tcPr>
          <w:p w14:paraId="44310D6C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>Latitude</w:t>
            </w:r>
          </w:p>
        </w:tc>
        <w:tc>
          <w:tcPr>
            <w:tcW w:w="1586" w:type="dxa"/>
          </w:tcPr>
          <w:p w14:paraId="28DCBFD4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  <w:vertAlign w:val="superscript"/>
              </w:rPr>
            </w:pPr>
            <w:r w:rsidRPr="00342EA5">
              <w:rPr>
                <w:rFonts w:ascii="Arial" w:hAnsi="Arial" w:cs="Arial"/>
                <w:sz w:val="24"/>
                <w:szCs w:val="24"/>
                <w:vertAlign w:val="superscript"/>
              </w:rPr>
              <w:t>0</w:t>
            </w:r>
          </w:p>
        </w:tc>
        <w:tc>
          <w:tcPr>
            <w:tcW w:w="1965" w:type="dxa"/>
          </w:tcPr>
          <w:p w14:paraId="37B7E874" w14:textId="77777777" w:rsidR="00767A59" w:rsidRPr="00342EA5" w:rsidRDefault="00767A59" w:rsidP="00DE6C28">
            <w:pPr>
              <w:rPr>
                <w:rFonts w:ascii="Arial" w:hAnsi="Arial" w:cs="Arial"/>
                <w:color w:val="FF0000"/>
                <w:sz w:val="24"/>
                <w:szCs w:val="24"/>
                <w:highlight w:val="yellow"/>
              </w:rPr>
            </w:pPr>
          </w:p>
        </w:tc>
      </w:tr>
      <w:tr w:rsidR="00767A59" w:rsidRPr="00342EA5" w14:paraId="1281E778" w14:textId="77777777" w:rsidTr="00DE6C28">
        <w:tc>
          <w:tcPr>
            <w:tcW w:w="4342" w:type="dxa"/>
          </w:tcPr>
          <w:p w14:paraId="10D377E4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>Longitude</w:t>
            </w:r>
          </w:p>
        </w:tc>
        <w:tc>
          <w:tcPr>
            <w:tcW w:w="1586" w:type="dxa"/>
          </w:tcPr>
          <w:p w14:paraId="1BAB2824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  <w:vertAlign w:val="superscript"/>
              </w:rPr>
            </w:pPr>
            <w:r w:rsidRPr="00342EA5">
              <w:rPr>
                <w:rFonts w:ascii="Arial" w:hAnsi="Arial" w:cs="Arial"/>
                <w:sz w:val="24"/>
                <w:szCs w:val="24"/>
                <w:vertAlign w:val="superscript"/>
              </w:rPr>
              <w:t>0</w:t>
            </w:r>
          </w:p>
        </w:tc>
        <w:tc>
          <w:tcPr>
            <w:tcW w:w="1965" w:type="dxa"/>
          </w:tcPr>
          <w:p w14:paraId="102FBD68" w14:textId="77777777" w:rsidR="00767A59" w:rsidRPr="00342EA5" w:rsidRDefault="00767A59" w:rsidP="00DE6C28">
            <w:pPr>
              <w:rPr>
                <w:rFonts w:ascii="Arial" w:hAnsi="Arial" w:cs="Arial"/>
                <w:color w:val="FF0000"/>
                <w:sz w:val="24"/>
                <w:szCs w:val="24"/>
                <w:highlight w:val="yellow"/>
              </w:rPr>
            </w:pPr>
          </w:p>
        </w:tc>
      </w:tr>
      <w:tr w:rsidR="00767A59" w:rsidRPr="00342EA5" w14:paraId="63AA7F72" w14:textId="77777777" w:rsidTr="00DE6C28">
        <w:tc>
          <w:tcPr>
            <w:tcW w:w="4342" w:type="dxa"/>
          </w:tcPr>
          <w:p w14:paraId="1C99B246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>Annual global insolation (irradiation) on an optimally inclined plane</w:t>
            </w:r>
          </w:p>
        </w:tc>
        <w:tc>
          <w:tcPr>
            <w:tcW w:w="1586" w:type="dxa"/>
          </w:tcPr>
          <w:p w14:paraId="4F58EC70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>kWh/m</w:t>
            </w:r>
            <w:r w:rsidRPr="00342EA5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  <w:r w:rsidRPr="00342EA5">
              <w:rPr>
                <w:rFonts w:ascii="Arial" w:hAnsi="Arial" w:cs="Arial"/>
                <w:sz w:val="24"/>
                <w:szCs w:val="24"/>
              </w:rPr>
              <w:t>.year</w:t>
            </w:r>
          </w:p>
        </w:tc>
        <w:tc>
          <w:tcPr>
            <w:tcW w:w="1965" w:type="dxa"/>
          </w:tcPr>
          <w:p w14:paraId="217369B1" w14:textId="77777777" w:rsidR="00767A59" w:rsidRPr="00342EA5" w:rsidRDefault="00767A59" w:rsidP="00DE6C28">
            <w:pPr>
              <w:rPr>
                <w:rFonts w:ascii="Arial" w:hAnsi="Arial" w:cs="Arial"/>
                <w:color w:val="FF0000"/>
                <w:sz w:val="24"/>
                <w:szCs w:val="24"/>
                <w:highlight w:val="yellow"/>
              </w:rPr>
            </w:pPr>
          </w:p>
        </w:tc>
      </w:tr>
      <w:tr w:rsidR="00767A59" w:rsidRPr="00342EA5" w14:paraId="38DC8D0C" w14:textId="77777777" w:rsidTr="00DE6C28">
        <w:tc>
          <w:tcPr>
            <w:tcW w:w="4342" w:type="dxa"/>
          </w:tcPr>
          <w:p w14:paraId="1EE81195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>Tilt angle for maximum annual insolation</w:t>
            </w:r>
          </w:p>
        </w:tc>
        <w:tc>
          <w:tcPr>
            <w:tcW w:w="1586" w:type="dxa"/>
          </w:tcPr>
          <w:p w14:paraId="47F73A73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  <w:vertAlign w:val="superscript"/>
              </w:rPr>
            </w:pPr>
            <w:r w:rsidRPr="00342EA5">
              <w:rPr>
                <w:rFonts w:ascii="Arial" w:hAnsi="Arial" w:cs="Arial"/>
                <w:sz w:val="24"/>
                <w:szCs w:val="24"/>
                <w:vertAlign w:val="superscript"/>
              </w:rPr>
              <w:t>0</w:t>
            </w:r>
          </w:p>
        </w:tc>
        <w:tc>
          <w:tcPr>
            <w:tcW w:w="1965" w:type="dxa"/>
          </w:tcPr>
          <w:p w14:paraId="728A25E4" w14:textId="77777777" w:rsidR="00767A59" w:rsidRPr="00342EA5" w:rsidRDefault="00767A59" w:rsidP="00DE6C28">
            <w:pPr>
              <w:rPr>
                <w:rFonts w:ascii="Arial" w:hAnsi="Arial" w:cs="Arial"/>
                <w:color w:val="FF0000"/>
                <w:sz w:val="24"/>
                <w:szCs w:val="24"/>
                <w:highlight w:val="yellow"/>
              </w:rPr>
            </w:pPr>
          </w:p>
        </w:tc>
      </w:tr>
      <w:tr w:rsidR="00767A59" w:rsidRPr="00342EA5" w14:paraId="69DB0604" w14:textId="77777777" w:rsidTr="00DE6C28">
        <w:tc>
          <w:tcPr>
            <w:tcW w:w="4342" w:type="dxa"/>
          </w:tcPr>
          <w:p w14:paraId="001BCA86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 xml:space="preserve">Daily insolation (irradiation) in December at an optimum tilt angle </w:t>
            </w:r>
          </w:p>
        </w:tc>
        <w:tc>
          <w:tcPr>
            <w:tcW w:w="1586" w:type="dxa"/>
          </w:tcPr>
          <w:p w14:paraId="45351CE5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>kWh/m</w:t>
            </w:r>
            <w:r w:rsidRPr="00342EA5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  <w:r w:rsidRPr="00342EA5">
              <w:rPr>
                <w:rFonts w:ascii="Arial" w:hAnsi="Arial" w:cs="Arial"/>
                <w:sz w:val="24"/>
                <w:szCs w:val="24"/>
              </w:rPr>
              <w:t>.day</w:t>
            </w:r>
          </w:p>
        </w:tc>
        <w:tc>
          <w:tcPr>
            <w:tcW w:w="1965" w:type="dxa"/>
          </w:tcPr>
          <w:p w14:paraId="21A24919" w14:textId="77777777" w:rsidR="00767A59" w:rsidRPr="00342EA5" w:rsidRDefault="00767A59" w:rsidP="00DE6C28">
            <w:pPr>
              <w:rPr>
                <w:rFonts w:ascii="Arial" w:hAnsi="Arial" w:cs="Arial"/>
                <w:color w:val="FF0000"/>
                <w:sz w:val="24"/>
                <w:szCs w:val="24"/>
                <w:highlight w:val="yellow"/>
              </w:rPr>
            </w:pPr>
          </w:p>
        </w:tc>
      </w:tr>
      <w:tr w:rsidR="00767A59" w:rsidRPr="00342EA5" w14:paraId="465551A9" w14:textId="77777777" w:rsidTr="00DE6C28">
        <w:tc>
          <w:tcPr>
            <w:tcW w:w="4342" w:type="dxa"/>
          </w:tcPr>
          <w:p w14:paraId="1282C1AA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 xml:space="preserve">Daily insolation (irradiation) in June at an optimum tilt angle </w:t>
            </w:r>
          </w:p>
        </w:tc>
        <w:tc>
          <w:tcPr>
            <w:tcW w:w="1586" w:type="dxa"/>
          </w:tcPr>
          <w:p w14:paraId="3D4C540D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>kWh/m</w:t>
            </w:r>
            <w:r w:rsidRPr="00342EA5">
              <w:rPr>
                <w:rFonts w:ascii="Arial" w:hAnsi="Arial" w:cs="Arial"/>
                <w:sz w:val="24"/>
                <w:szCs w:val="24"/>
                <w:vertAlign w:val="superscript"/>
              </w:rPr>
              <w:t>2</w:t>
            </w:r>
            <w:r w:rsidRPr="00342EA5">
              <w:rPr>
                <w:rFonts w:ascii="Arial" w:hAnsi="Arial" w:cs="Arial"/>
                <w:sz w:val="24"/>
                <w:szCs w:val="24"/>
              </w:rPr>
              <w:t>.day</w:t>
            </w:r>
          </w:p>
        </w:tc>
        <w:tc>
          <w:tcPr>
            <w:tcW w:w="1965" w:type="dxa"/>
          </w:tcPr>
          <w:p w14:paraId="34414087" w14:textId="77777777" w:rsidR="00767A59" w:rsidRPr="00342EA5" w:rsidRDefault="00767A59" w:rsidP="00DE6C28">
            <w:pPr>
              <w:rPr>
                <w:rFonts w:ascii="Arial" w:hAnsi="Arial" w:cs="Arial"/>
                <w:color w:val="FF0000"/>
                <w:sz w:val="24"/>
                <w:szCs w:val="24"/>
                <w:highlight w:val="yellow"/>
              </w:rPr>
            </w:pPr>
          </w:p>
        </w:tc>
      </w:tr>
      <w:tr w:rsidR="00767A59" w:rsidRPr="00342EA5" w14:paraId="01615C58" w14:textId="77777777" w:rsidTr="00DE6C28">
        <w:tc>
          <w:tcPr>
            <w:tcW w:w="4342" w:type="dxa"/>
          </w:tcPr>
          <w:p w14:paraId="522A9955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 xml:space="preserve">Ratio of diffuse/global insolation throughout </w:t>
            </w:r>
            <w:r>
              <w:rPr>
                <w:rFonts w:ascii="Arial" w:hAnsi="Arial" w:cs="Arial"/>
                <w:sz w:val="24"/>
                <w:szCs w:val="24"/>
              </w:rPr>
              <w:t xml:space="preserve">the </w:t>
            </w:r>
            <w:r w:rsidRPr="00342EA5">
              <w:rPr>
                <w:rFonts w:ascii="Arial" w:hAnsi="Arial" w:cs="Arial"/>
                <w:sz w:val="24"/>
                <w:szCs w:val="24"/>
              </w:rPr>
              <w:t>year</w:t>
            </w:r>
          </w:p>
        </w:tc>
        <w:tc>
          <w:tcPr>
            <w:tcW w:w="1586" w:type="dxa"/>
          </w:tcPr>
          <w:p w14:paraId="47494305" w14:textId="77777777" w:rsidR="00767A59" w:rsidRPr="00342EA5" w:rsidRDefault="00767A59" w:rsidP="00DE6C28">
            <w:pPr>
              <w:rPr>
                <w:rFonts w:ascii="Arial" w:hAnsi="Arial" w:cs="Arial"/>
                <w:sz w:val="24"/>
                <w:szCs w:val="24"/>
              </w:rPr>
            </w:pPr>
            <w:r w:rsidRPr="00342EA5">
              <w:rPr>
                <w:rFonts w:ascii="Arial" w:hAnsi="Arial" w:cs="Arial"/>
                <w:sz w:val="24"/>
                <w:szCs w:val="24"/>
              </w:rPr>
              <w:t>%</w:t>
            </w:r>
          </w:p>
        </w:tc>
        <w:tc>
          <w:tcPr>
            <w:tcW w:w="1965" w:type="dxa"/>
          </w:tcPr>
          <w:p w14:paraId="609CFB4B" w14:textId="77777777" w:rsidR="00767A59" w:rsidRPr="00342EA5" w:rsidRDefault="00767A59" w:rsidP="00DE6C28">
            <w:pPr>
              <w:rPr>
                <w:rFonts w:ascii="Arial" w:hAnsi="Arial" w:cs="Arial"/>
                <w:color w:val="FF0000"/>
                <w:sz w:val="24"/>
                <w:szCs w:val="24"/>
                <w:highlight w:val="yellow"/>
              </w:rPr>
            </w:pPr>
          </w:p>
        </w:tc>
      </w:tr>
    </w:tbl>
    <w:p w14:paraId="7BA78A0E" w14:textId="77777777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</w:p>
    <w:p w14:paraId="67A53C65" w14:textId="77777777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  <w:r w:rsidRPr="00767A59">
        <w:rPr>
          <w:rFonts w:ascii="Arial" w:hAnsi="Arial" w:cs="Arial"/>
          <w:b/>
          <w:bCs/>
        </w:rPr>
        <w:t>Task 3: Solar Resource Visualization [15 marks]</w:t>
      </w:r>
    </w:p>
    <w:p w14:paraId="490ACB4D" w14:textId="77777777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  <w:b/>
          <w:bCs/>
        </w:rPr>
        <w:t>Objective</w:t>
      </w:r>
      <w:r w:rsidRPr="00767A59">
        <w:rPr>
          <w:rFonts w:ascii="Arial" w:hAnsi="Arial" w:cs="Arial"/>
        </w:rPr>
        <w:t>: Visualize and interpret solar resource data to understand seasonal and daily variations.</w:t>
      </w:r>
    </w:p>
    <w:p w14:paraId="3E26364B" w14:textId="77777777" w:rsidR="00767A59" w:rsidRPr="00767A59" w:rsidRDefault="00767A59" w:rsidP="00866F62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Data Collection: </w:t>
      </w:r>
    </w:p>
    <w:p w14:paraId="5AFDB59C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Use PVGIS to extract monthly and daily solar irradiation data for the hostel’s location at the optimum tilt angle.</w:t>
      </w:r>
    </w:p>
    <w:p w14:paraId="522CFDC2" w14:textId="77777777" w:rsidR="00767A59" w:rsidRPr="00767A59" w:rsidRDefault="00767A59" w:rsidP="00866F62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Graphical Analysis: </w:t>
      </w:r>
    </w:p>
    <w:p w14:paraId="230FDE62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Create the following graphs using software like Excel, Python (Matplotlib), or PVGIS’s built-in tools: </w:t>
      </w:r>
    </w:p>
    <w:p w14:paraId="32D32673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Graph 1: Monthly global insolation (kWh/m²) at the optimum tilt angle for all 12 months.</w:t>
      </w:r>
    </w:p>
    <w:p w14:paraId="6976E33D" w14:textId="61B30D1A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Graph 2: Average daily irradiance (W/m²) over </w:t>
      </w:r>
      <w:r w:rsidR="009E0A92">
        <w:rPr>
          <w:rFonts w:ascii="Arial" w:hAnsi="Arial" w:cs="Arial"/>
        </w:rPr>
        <w:t>24 hours</w:t>
      </w:r>
      <w:r w:rsidRPr="00767A59">
        <w:rPr>
          <w:rFonts w:ascii="Arial" w:hAnsi="Arial" w:cs="Arial"/>
        </w:rPr>
        <w:t xml:space="preserve"> for March, August, and December at the optimum tilt angle.</w:t>
      </w:r>
    </w:p>
    <w:p w14:paraId="10F896B8" w14:textId="71D7F343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Ensure graphs are clearly </w:t>
      </w:r>
      <w:r w:rsidR="009E0A92" w:rsidRPr="00767A59">
        <w:rPr>
          <w:rFonts w:ascii="Arial" w:hAnsi="Arial" w:cs="Arial"/>
        </w:rPr>
        <w:t>labelled</w:t>
      </w:r>
      <w:r w:rsidRPr="00767A59">
        <w:rPr>
          <w:rFonts w:ascii="Arial" w:hAnsi="Arial" w:cs="Arial"/>
        </w:rPr>
        <w:t xml:space="preserve"> (title, axes, units, legend) and include a brief description of trends observed (e.g., seasonal variations, peak irradiance times).</w:t>
      </w:r>
    </w:p>
    <w:p w14:paraId="2BBAD87A" w14:textId="77777777" w:rsidR="00767A59" w:rsidRPr="00767A59" w:rsidRDefault="00767A59" w:rsidP="00866F62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Interpretation: </w:t>
      </w:r>
    </w:p>
    <w:p w14:paraId="3A0F8CAC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Discuss how seasonal changes in insolation affect PV system design and performance.</w:t>
      </w:r>
    </w:p>
    <w:p w14:paraId="01947FD9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Highlight differences in irradiance patterns between March, August, and December, and their implications for energy production.</w:t>
      </w:r>
    </w:p>
    <w:p w14:paraId="10CB1407" w14:textId="77777777" w:rsid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530DE1E7" w14:textId="60CF6E65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  <w:r w:rsidRPr="00767A59">
        <w:rPr>
          <w:rFonts w:ascii="Arial" w:hAnsi="Arial" w:cs="Arial"/>
          <w:b/>
          <w:bCs/>
        </w:rPr>
        <w:t>Task 4: Grid-Connected PV Plant Performance [10 marks]</w:t>
      </w:r>
    </w:p>
    <w:p w14:paraId="56A04637" w14:textId="77777777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  <w:b/>
          <w:bCs/>
        </w:rPr>
        <w:t>Objective</w:t>
      </w:r>
      <w:r w:rsidRPr="00767A59">
        <w:rPr>
          <w:rFonts w:ascii="Arial" w:hAnsi="Arial" w:cs="Arial"/>
        </w:rPr>
        <w:t>: Analyze the monthly energy output of the designed PV system and evaluate the impact of temperature.</w:t>
      </w:r>
    </w:p>
    <w:p w14:paraId="5DB28A04" w14:textId="77777777" w:rsidR="00767A59" w:rsidRPr="00767A59" w:rsidRDefault="00767A59" w:rsidP="00866F62">
      <w:pPr>
        <w:pStyle w:val="paragraph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Monthly Energy Output: </w:t>
      </w:r>
    </w:p>
    <w:p w14:paraId="256593B8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Use PVGIS to estimate the monthly energy output (in kWh) for the grid-connected PV system designed in Task 1.</w:t>
      </w:r>
    </w:p>
    <w:p w14:paraId="44E0D2A2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Present the results in a table or graph, showing energy output for each month.</w:t>
      </w:r>
    </w:p>
    <w:p w14:paraId="7FFD740E" w14:textId="77777777" w:rsidR="00767A59" w:rsidRPr="00767A59" w:rsidRDefault="00767A59" w:rsidP="00866F62">
      <w:pPr>
        <w:pStyle w:val="paragraph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Temperature Impact: </w:t>
      </w:r>
    </w:p>
    <w:p w14:paraId="395A29CF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Obtain monthly average ambient temperatures for the hostel’s location using PVGIS or a reliable weather database.</w:t>
      </w:r>
    </w:p>
    <w:p w14:paraId="5302B341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Compare the monthly PV energy output with the corresponding average temperature.</w:t>
      </w:r>
    </w:p>
    <w:p w14:paraId="29A3A246" w14:textId="77777777" w:rsid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Discuss the effect of cell temperature on PV panel efficiency and power output, referencing the temperature coefficient of the selected panels (typically -0.3% to -0.5% per °C above 25°C).</w:t>
      </w:r>
    </w:p>
    <w:p w14:paraId="41CAB0F0" w14:textId="77777777" w:rsidR="00866F62" w:rsidRPr="00767A59" w:rsidRDefault="00866F62" w:rsidP="00866F62">
      <w:pPr>
        <w:pStyle w:val="paragraph"/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</w:p>
    <w:p w14:paraId="05953339" w14:textId="77777777" w:rsidR="00767A59" w:rsidRPr="00767A59" w:rsidRDefault="00767A59" w:rsidP="00866F62">
      <w:pPr>
        <w:pStyle w:val="paragraph"/>
        <w:numPr>
          <w:ilvl w:val="0"/>
          <w:numId w:val="29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lastRenderedPageBreak/>
        <w:t xml:space="preserve">Analysis: </w:t>
      </w:r>
    </w:p>
    <w:p w14:paraId="47DAB260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Explain how temperature variations influence the system’s performance and suggest design considerations (e.g., ventilation, panel type) to mitigate efficiency losses.</w:t>
      </w:r>
    </w:p>
    <w:p w14:paraId="154414C9" w14:textId="77777777" w:rsid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E343F39" w14:textId="300A469F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  <w:r w:rsidRPr="00767A59">
        <w:rPr>
          <w:rFonts w:ascii="Arial" w:hAnsi="Arial" w:cs="Arial"/>
          <w:b/>
          <w:bCs/>
        </w:rPr>
        <w:t>Task 5: Annual Revenue Calculation [15 marks]</w:t>
      </w:r>
    </w:p>
    <w:p w14:paraId="256A2AA0" w14:textId="77777777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  <w:b/>
          <w:bCs/>
        </w:rPr>
        <w:t>Objective</w:t>
      </w:r>
      <w:r w:rsidRPr="00767A59">
        <w:rPr>
          <w:rFonts w:ascii="Arial" w:hAnsi="Arial" w:cs="Arial"/>
        </w:rPr>
        <w:t>: Estimate the financial benefits of the rooftop solar plant based on energy generation and consumption.</w:t>
      </w:r>
    </w:p>
    <w:p w14:paraId="74F20973" w14:textId="77777777" w:rsidR="00767A59" w:rsidRPr="00767A59" w:rsidRDefault="00767A59" w:rsidP="00866F62">
      <w:pPr>
        <w:pStyle w:val="paragraph"/>
        <w:numPr>
          <w:ilvl w:val="0"/>
          <w:numId w:val="30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Energy Generation and Consumption: </w:t>
      </w:r>
    </w:p>
    <w:p w14:paraId="04616C01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Use the annual energy output from Task 4 and the daily demand estimates from Task 1 to calculate: </w:t>
      </w:r>
    </w:p>
    <w:p w14:paraId="28791325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Total annual energy generated by the PV system (kWh).</w:t>
      </w:r>
    </w:p>
    <w:p w14:paraId="47E02F6F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Total annual energy consumed by the hostel (kWh).</w:t>
      </w:r>
    </w:p>
    <w:p w14:paraId="7E88899D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Net energy exported to the grid or imported from the grid (kWh).</w:t>
      </w:r>
    </w:p>
    <w:p w14:paraId="57145980" w14:textId="039720ED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Assume </w:t>
      </w:r>
      <w:r>
        <w:rPr>
          <w:rFonts w:ascii="Arial" w:hAnsi="Arial" w:cs="Arial"/>
        </w:rPr>
        <w:t>net metering</w:t>
      </w:r>
      <w:r w:rsidRPr="00767A59">
        <w:rPr>
          <w:rFonts w:ascii="Arial" w:hAnsi="Arial" w:cs="Arial"/>
        </w:rPr>
        <w:t xml:space="preserve"> tariff (LKR/kWh).</w:t>
      </w:r>
    </w:p>
    <w:p w14:paraId="42BA5AF1" w14:textId="77777777" w:rsidR="00767A59" w:rsidRPr="00767A59" w:rsidRDefault="00767A59" w:rsidP="00866F62">
      <w:pPr>
        <w:pStyle w:val="paragraph"/>
        <w:numPr>
          <w:ilvl w:val="0"/>
          <w:numId w:val="30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Revenue Calculation: </w:t>
      </w:r>
    </w:p>
    <w:p w14:paraId="023FA86B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Calculate the annual revenue from: </w:t>
      </w:r>
    </w:p>
    <w:p w14:paraId="5F2CD4AE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Savings on electricity bills (energy consumed from PV instead of the grid).</w:t>
      </w:r>
    </w:p>
    <w:p w14:paraId="55E7FFD0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Income from exporting excess energy to the grid (if applicable).</w:t>
      </w:r>
    </w:p>
    <w:p w14:paraId="7F3C5DD6" w14:textId="77777777" w:rsidR="00767A59" w:rsidRPr="00767A59" w:rsidRDefault="00767A59" w:rsidP="00866F62">
      <w:pPr>
        <w:pStyle w:val="paragraph"/>
        <w:numPr>
          <w:ilvl w:val="0"/>
          <w:numId w:val="30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Discussion: </w:t>
      </w:r>
    </w:p>
    <w:p w14:paraId="49E8CD3B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Discuss factors affecting revenue, such as seasonal variations in generation and demand, or policy incentives.</w:t>
      </w:r>
    </w:p>
    <w:p w14:paraId="1BB7907B" w14:textId="77777777" w:rsid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07856CE5" w14:textId="33ECBA65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  <w:r w:rsidRPr="00767A59">
        <w:rPr>
          <w:rFonts w:ascii="Arial" w:hAnsi="Arial" w:cs="Arial"/>
          <w:b/>
          <w:bCs/>
        </w:rPr>
        <w:t>Task 6: Financial Analysis of the PV Project [20 marks]</w:t>
      </w:r>
    </w:p>
    <w:p w14:paraId="24AF3D3A" w14:textId="77777777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  <w:b/>
          <w:bCs/>
        </w:rPr>
        <w:t>Objective</w:t>
      </w:r>
      <w:r w:rsidRPr="00767A59">
        <w:rPr>
          <w:rFonts w:ascii="Arial" w:hAnsi="Arial" w:cs="Arial"/>
        </w:rPr>
        <w:t>: Evaluate the financial viability of the PV system over its operational life.</w:t>
      </w:r>
    </w:p>
    <w:p w14:paraId="71CC8EBC" w14:textId="77777777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  <w:b/>
          <w:bCs/>
        </w:rPr>
        <w:t>Given Data</w:t>
      </w:r>
      <w:r w:rsidRPr="00767A59">
        <w:rPr>
          <w:rFonts w:ascii="Arial" w:hAnsi="Arial" w:cs="Arial"/>
        </w:rPr>
        <w:t>:</w:t>
      </w:r>
    </w:p>
    <w:p w14:paraId="4F8CA77D" w14:textId="77777777" w:rsidR="00767A59" w:rsidRPr="00767A59" w:rsidRDefault="00767A59" w:rsidP="00767A59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Initial capital cost: LKR 100,000 per kW of installed capacity.</w:t>
      </w:r>
    </w:p>
    <w:p w14:paraId="620238E8" w14:textId="53C011B6" w:rsidR="00767A59" w:rsidRPr="00767A59" w:rsidRDefault="00767A59" w:rsidP="00767A59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Annual Operation &amp; Maintenance (O&amp;M) cost: LKR </w:t>
      </w:r>
      <w:r>
        <w:rPr>
          <w:rFonts w:ascii="Arial" w:hAnsi="Arial" w:cs="Arial"/>
        </w:rPr>
        <w:t>5</w:t>
      </w:r>
      <w:r w:rsidRPr="00767A59">
        <w:rPr>
          <w:rFonts w:ascii="Arial" w:hAnsi="Arial" w:cs="Arial"/>
        </w:rPr>
        <w:t>0,000.</w:t>
      </w:r>
    </w:p>
    <w:p w14:paraId="0A4DF599" w14:textId="72917D90" w:rsidR="00767A59" w:rsidRPr="00767A59" w:rsidRDefault="00767A59" w:rsidP="00767A59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Inverter replacement cost: LKR </w:t>
      </w:r>
      <w:r>
        <w:rPr>
          <w:rFonts w:ascii="Arial" w:hAnsi="Arial" w:cs="Arial"/>
        </w:rPr>
        <w:t>4</w:t>
      </w:r>
      <w:r w:rsidRPr="00767A59">
        <w:rPr>
          <w:rFonts w:ascii="Arial" w:hAnsi="Arial" w:cs="Arial"/>
        </w:rPr>
        <w:t>00,000 after 5 years.</w:t>
      </w:r>
    </w:p>
    <w:p w14:paraId="6BD3B5D6" w14:textId="77777777" w:rsidR="00767A59" w:rsidRPr="00767A59" w:rsidRDefault="00767A59" w:rsidP="00767A59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Project lifespan: 15 years.</w:t>
      </w:r>
    </w:p>
    <w:p w14:paraId="33F3C8FB" w14:textId="3A4C0C68" w:rsidR="00767A59" w:rsidRPr="00767A59" w:rsidRDefault="00767A59" w:rsidP="00767A59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Discount rates: 8%.</w:t>
      </w:r>
    </w:p>
    <w:p w14:paraId="2A7210F0" w14:textId="77777777" w:rsidR="00767A59" w:rsidRPr="00767A59" w:rsidRDefault="00767A59" w:rsidP="00866F62">
      <w:pPr>
        <w:pStyle w:val="paragraph"/>
        <w:numPr>
          <w:ilvl w:val="0"/>
          <w:numId w:val="31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Project Timeline: </w:t>
      </w:r>
    </w:p>
    <w:p w14:paraId="75009329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Draw a timeline (e.g., using a Gantt chart or simple diagram) showing: </w:t>
      </w:r>
    </w:p>
    <w:p w14:paraId="321A9324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Initial investment (Year 0).</w:t>
      </w:r>
    </w:p>
    <w:p w14:paraId="408BA0AC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Annual O&amp;M costs (Years 1–15).</w:t>
      </w:r>
    </w:p>
    <w:p w14:paraId="479FC318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Inverter replacement (Year 5).</w:t>
      </w:r>
    </w:p>
    <w:p w14:paraId="570C5D0A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Annual revenue from energy generation (Years 1–15).</w:t>
      </w:r>
    </w:p>
    <w:p w14:paraId="105A2300" w14:textId="77777777" w:rsidR="00767A59" w:rsidRPr="00767A59" w:rsidRDefault="00767A59" w:rsidP="00866F62">
      <w:pPr>
        <w:pStyle w:val="paragraph"/>
        <w:numPr>
          <w:ilvl w:val="0"/>
          <w:numId w:val="31"/>
        </w:numPr>
        <w:spacing w:before="0" w:beforeAutospacing="0" w:after="0" w:afterAutospacing="0"/>
        <w:textAlignment w:val="baseline"/>
        <w:rPr>
          <w:rFonts w:ascii="Arial" w:hAnsi="Arial" w:cs="Arial"/>
          <w:u w:val="single"/>
        </w:rPr>
      </w:pPr>
      <w:r w:rsidRPr="00767A59">
        <w:rPr>
          <w:rFonts w:ascii="Arial" w:hAnsi="Arial" w:cs="Arial"/>
          <w:u w:val="single"/>
        </w:rPr>
        <w:t xml:space="preserve">Net Present Value (NPV): </w:t>
      </w:r>
    </w:p>
    <w:p w14:paraId="6CFD6CB9" w14:textId="08C14440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Calculate the NPV of the project</w:t>
      </w:r>
    </w:p>
    <w:p w14:paraId="5140D81D" w14:textId="77777777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 xml:space="preserve">Present cash flows in a table, including: </w:t>
      </w:r>
    </w:p>
    <w:p w14:paraId="3FAFA162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Initial investment (negative cash flow).</w:t>
      </w:r>
    </w:p>
    <w:p w14:paraId="4FCF0611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Annual revenue (from Task 5).</w:t>
      </w:r>
    </w:p>
    <w:p w14:paraId="54288F5E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Annual O&amp;M costs (negative cash flow).</w:t>
      </w:r>
    </w:p>
    <w:p w14:paraId="3310F725" w14:textId="77777777" w:rsidR="00767A59" w:rsidRPr="00767A59" w:rsidRDefault="00767A59" w:rsidP="00866F62">
      <w:pPr>
        <w:pStyle w:val="paragraph"/>
        <w:numPr>
          <w:ilvl w:val="1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Inverter replacement cost (negative cash flow in Year 5).</w:t>
      </w:r>
    </w:p>
    <w:p w14:paraId="2CE612CB" w14:textId="0E915BD4" w:rsidR="00767A59" w:rsidRPr="00767A59" w:rsidRDefault="00767A59" w:rsidP="00866F62">
      <w:pPr>
        <w:pStyle w:val="paragraph"/>
        <w:numPr>
          <w:ilvl w:val="0"/>
          <w:numId w:val="3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Compute NPV and interpret the results.</w:t>
      </w:r>
    </w:p>
    <w:p w14:paraId="1D02ACCB" w14:textId="77777777" w:rsidR="00866F62" w:rsidRDefault="00866F62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</w:p>
    <w:p w14:paraId="25B83E19" w14:textId="62561F7B" w:rsidR="00767A59" w:rsidRPr="00767A59" w:rsidRDefault="00767A59" w:rsidP="00767A59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</w:rPr>
      </w:pPr>
      <w:r w:rsidRPr="00767A59">
        <w:rPr>
          <w:rFonts w:ascii="Arial" w:hAnsi="Arial" w:cs="Arial"/>
          <w:b/>
          <w:bCs/>
        </w:rPr>
        <w:t>Submission Guidelines</w:t>
      </w:r>
    </w:p>
    <w:p w14:paraId="28331256" w14:textId="77777777" w:rsidR="00767A59" w:rsidRPr="00767A59" w:rsidRDefault="00767A59" w:rsidP="00767A59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Submit a single report (PDF format) including all tasks, calculations, diagrams, and graphs.</w:t>
      </w:r>
    </w:p>
    <w:p w14:paraId="4A532B22" w14:textId="77777777" w:rsidR="00767A59" w:rsidRPr="00767A59" w:rsidRDefault="00767A59" w:rsidP="00767A59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Clearly label each task and sub-task.</w:t>
      </w:r>
    </w:p>
    <w:p w14:paraId="73AA9289" w14:textId="77777777" w:rsidR="00767A59" w:rsidRPr="00767A59" w:rsidRDefault="00767A59" w:rsidP="00767A59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Include references for data sources (e.g., PVGIS, weather databases) and assumptions (e.g., tariffs, panel specifications).</w:t>
      </w:r>
    </w:p>
    <w:p w14:paraId="71C49424" w14:textId="77777777" w:rsidR="00767A59" w:rsidRPr="00767A59" w:rsidRDefault="00767A59" w:rsidP="00767A59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lastRenderedPageBreak/>
        <w:t>Ensure all calculations are shown step-by-step, and diagrams/graphs are of high quality.</w:t>
      </w:r>
    </w:p>
    <w:p w14:paraId="1D742B62" w14:textId="77777777" w:rsidR="00767A59" w:rsidRPr="00767A59" w:rsidRDefault="00767A59" w:rsidP="00767A59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</w:rPr>
      </w:pPr>
      <w:r w:rsidRPr="00767A59">
        <w:rPr>
          <w:rFonts w:ascii="Arial" w:hAnsi="Arial" w:cs="Arial"/>
        </w:rPr>
        <w:t>Word limit: 2,500–3,000 words (excluding tables, graphs, and references).</w:t>
      </w:r>
    </w:p>
    <w:p w14:paraId="3B569ACF" w14:textId="77777777" w:rsidR="00A075F6" w:rsidRPr="00A075F6" w:rsidRDefault="00A075F6" w:rsidP="00A075F6">
      <w:pPr>
        <w:pStyle w:val="paragraph"/>
        <w:textAlignment w:val="baseline"/>
        <w:rPr>
          <w:rFonts w:ascii="Arial" w:eastAsia="SimSun" w:hAnsi="Arial" w:cs="Arial"/>
          <w:bCs/>
        </w:rPr>
      </w:pPr>
      <w:r w:rsidRPr="00A075F6">
        <w:rPr>
          <w:rFonts w:ascii="Arial" w:eastAsia="SimSun" w:hAnsi="Arial" w:cs="Arial"/>
          <w:b/>
          <w:bCs/>
        </w:rPr>
        <w:t>Group Contribution Statement</w:t>
      </w:r>
      <w:r w:rsidRPr="00A075F6">
        <w:rPr>
          <w:rFonts w:ascii="Arial" w:eastAsia="SimSun" w:hAnsi="Arial" w:cs="Arial"/>
          <w:bCs/>
        </w:rPr>
        <w:t xml:space="preserve">: </w:t>
      </w:r>
    </w:p>
    <w:p w14:paraId="047DBC10" w14:textId="77777777" w:rsidR="00A075F6" w:rsidRPr="00A075F6" w:rsidRDefault="00A075F6" w:rsidP="00A075F6">
      <w:pPr>
        <w:pStyle w:val="paragraph"/>
        <w:numPr>
          <w:ilvl w:val="0"/>
          <w:numId w:val="25"/>
        </w:numPr>
        <w:spacing w:before="0" w:beforeAutospacing="0" w:after="0" w:afterAutospacing="0"/>
        <w:textAlignment w:val="baseline"/>
        <w:rPr>
          <w:rFonts w:ascii="Arial" w:eastAsia="SimSun" w:hAnsi="Arial" w:cs="Arial"/>
          <w:bCs/>
        </w:rPr>
      </w:pPr>
      <w:r w:rsidRPr="00A075F6">
        <w:rPr>
          <w:rFonts w:ascii="Arial" w:eastAsia="SimSun" w:hAnsi="Arial" w:cs="Arial"/>
          <w:bCs/>
        </w:rPr>
        <w:t xml:space="preserve">Include a section detailing the contributions of each group member. Assign the following roles to the five members: </w:t>
      </w:r>
    </w:p>
    <w:p w14:paraId="66A46284" w14:textId="77777777" w:rsidR="00A075F6" w:rsidRPr="00A075F6" w:rsidRDefault="00A075F6" w:rsidP="00A075F6">
      <w:pPr>
        <w:pStyle w:val="paragraph"/>
        <w:numPr>
          <w:ilvl w:val="1"/>
          <w:numId w:val="25"/>
        </w:numPr>
        <w:spacing w:before="0" w:beforeAutospacing="0" w:after="0" w:afterAutospacing="0"/>
        <w:textAlignment w:val="baseline"/>
        <w:rPr>
          <w:rFonts w:ascii="Arial" w:eastAsia="SimSun" w:hAnsi="Arial" w:cs="Arial"/>
          <w:bCs/>
        </w:rPr>
      </w:pPr>
      <w:r w:rsidRPr="00A075F6">
        <w:rPr>
          <w:rFonts w:ascii="Arial" w:eastAsia="SimSun" w:hAnsi="Arial" w:cs="Arial"/>
          <w:b/>
          <w:bCs/>
        </w:rPr>
        <w:t>Project Engineer</w:t>
      </w:r>
      <w:r w:rsidRPr="00A075F6">
        <w:rPr>
          <w:rFonts w:ascii="Arial" w:eastAsia="SimSun" w:hAnsi="Arial" w:cs="Arial"/>
          <w:bCs/>
        </w:rPr>
        <w:t>: Oversees project coordination, ensures task integration, and manages report compilation.</w:t>
      </w:r>
    </w:p>
    <w:p w14:paraId="4B643E57" w14:textId="41CBF3C8" w:rsidR="00A075F6" w:rsidRPr="00A075F6" w:rsidRDefault="00A075F6" w:rsidP="00A075F6">
      <w:pPr>
        <w:pStyle w:val="paragraph"/>
        <w:numPr>
          <w:ilvl w:val="1"/>
          <w:numId w:val="25"/>
        </w:numPr>
        <w:spacing w:before="0" w:beforeAutospacing="0" w:after="0" w:afterAutospacing="0"/>
        <w:textAlignment w:val="baseline"/>
        <w:rPr>
          <w:rFonts w:ascii="Arial" w:eastAsia="SimSun" w:hAnsi="Arial" w:cs="Arial"/>
          <w:bCs/>
        </w:rPr>
      </w:pPr>
      <w:r w:rsidRPr="00A075F6">
        <w:rPr>
          <w:rFonts w:ascii="Arial" w:eastAsia="SimSun" w:hAnsi="Arial" w:cs="Arial"/>
          <w:b/>
          <w:bCs/>
        </w:rPr>
        <w:t>Design Engineer</w:t>
      </w:r>
      <w:r w:rsidR="00BA62E6">
        <w:rPr>
          <w:rFonts w:ascii="Arial" w:eastAsia="SimSun" w:hAnsi="Arial" w:cs="Arial"/>
          <w:b/>
          <w:bCs/>
        </w:rPr>
        <w:t xml:space="preserve"> ( 2 – 3 Nos)</w:t>
      </w:r>
      <w:r w:rsidRPr="00A075F6">
        <w:rPr>
          <w:rFonts w:ascii="Arial" w:eastAsia="SimSun" w:hAnsi="Arial" w:cs="Arial"/>
          <w:bCs/>
        </w:rPr>
        <w:t>: Leads the solar plant design, including panel selection, system sizing, and electrical layout (Task 1).</w:t>
      </w:r>
    </w:p>
    <w:p w14:paraId="5FB86805" w14:textId="77777777" w:rsidR="00A075F6" w:rsidRPr="00A075F6" w:rsidRDefault="00A075F6" w:rsidP="00A075F6">
      <w:pPr>
        <w:pStyle w:val="paragraph"/>
        <w:numPr>
          <w:ilvl w:val="1"/>
          <w:numId w:val="25"/>
        </w:numPr>
        <w:spacing w:before="0" w:beforeAutospacing="0" w:after="0" w:afterAutospacing="0"/>
        <w:textAlignment w:val="baseline"/>
        <w:rPr>
          <w:rFonts w:ascii="Arial" w:eastAsia="SimSun" w:hAnsi="Arial" w:cs="Arial"/>
          <w:bCs/>
        </w:rPr>
      </w:pPr>
      <w:r w:rsidRPr="00A075F6">
        <w:rPr>
          <w:rFonts w:ascii="Arial" w:eastAsia="SimSun" w:hAnsi="Arial" w:cs="Arial"/>
          <w:b/>
          <w:bCs/>
        </w:rPr>
        <w:t>Solar Resource Analyst</w:t>
      </w:r>
      <w:r w:rsidRPr="00A075F6">
        <w:rPr>
          <w:rFonts w:ascii="Arial" w:eastAsia="SimSun" w:hAnsi="Arial" w:cs="Arial"/>
          <w:bCs/>
        </w:rPr>
        <w:t>: Manages data collection and visualization using PVGIS (Tasks 2 and 3).</w:t>
      </w:r>
    </w:p>
    <w:p w14:paraId="407B6E8B" w14:textId="7A2527EF" w:rsidR="00A075F6" w:rsidRPr="00A075F6" w:rsidRDefault="00A075F6" w:rsidP="00A075F6">
      <w:pPr>
        <w:pStyle w:val="paragraph"/>
        <w:numPr>
          <w:ilvl w:val="1"/>
          <w:numId w:val="25"/>
        </w:numPr>
        <w:spacing w:before="0" w:beforeAutospacing="0" w:after="0" w:afterAutospacing="0"/>
        <w:textAlignment w:val="baseline"/>
        <w:rPr>
          <w:rFonts w:ascii="Arial" w:eastAsia="SimSun" w:hAnsi="Arial" w:cs="Arial"/>
          <w:bCs/>
        </w:rPr>
      </w:pPr>
      <w:r w:rsidRPr="00A075F6">
        <w:rPr>
          <w:rFonts w:ascii="Arial" w:eastAsia="SimSun" w:hAnsi="Arial" w:cs="Arial"/>
          <w:b/>
          <w:bCs/>
        </w:rPr>
        <w:t>Performance Analyst</w:t>
      </w:r>
      <w:r w:rsidRPr="00A075F6">
        <w:rPr>
          <w:rFonts w:ascii="Arial" w:eastAsia="SimSun" w:hAnsi="Arial" w:cs="Arial"/>
          <w:bCs/>
        </w:rPr>
        <w:t xml:space="preserve">: </w:t>
      </w:r>
      <w:r w:rsidR="009E0A92" w:rsidRPr="00A075F6">
        <w:rPr>
          <w:rFonts w:ascii="Arial" w:eastAsia="SimSun" w:hAnsi="Arial" w:cs="Arial"/>
          <w:bCs/>
        </w:rPr>
        <w:t>Analyses</w:t>
      </w:r>
      <w:r w:rsidRPr="00A075F6">
        <w:rPr>
          <w:rFonts w:ascii="Arial" w:eastAsia="SimSun" w:hAnsi="Arial" w:cs="Arial"/>
          <w:bCs/>
        </w:rPr>
        <w:t xml:space="preserve"> energy output and temperature effects (Task 4).</w:t>
      </w:r>
    </w:p>
    <w:p w14:paraId="5A4CA575" w14:textId="77777777" w:rsidR="00A075F6" w:rsidRPr="00A075F6" w:rsidRDefault="00A075F6" w:rsidP="00A075F6">
      <w:pPr>
        <w:pStyle w:val="paragraph"/>
        <w:numPr>
          <w:ilvl w:val="1"/>
          <w:numId w:val="25"/>
        </w:numPr>
        <w:spacing w:before="0" w:beforeAutospacing="0" w:after="0" w:afterAutospacing="0"/>
        <w:textAlignment w:val="baseline"/>
        <w:rPr>
          <w:rFonts w:ascii="Arial" w:eastAsia="SimSun" w:hAnsi="Arial" w:cs="Arial"/>
          <w:bCs/>
        </w:rPr>
      </w:pPr>
      <w:r w:rsidRPr="00A075F6">
        <w:rPr>
          <w:rFonts w:ascii="Arial" w:eastAsia="SimSun" w:hAnsi="Arial" w:cs="Arial"/>
          <w:b/>
          <w:bCs/>
        </w:rPr>
        <w:t>Financial Analyst</w:t>
      </w:r>
      <w:r w:rsidRPr="00A075F6">
        <w:rPr>
          <w:rFonts w:ascii="Arial" w:eastAsia="SimSun" w:hAnsi="Arial" w:cs="Arial"/>
          <w:bCs/>
        </w:rPr>
        <w:t>: Handles revenue calculations and financial analysis (Tasks 5 and 6).</w:t>
      </w:r>
    </w:p>
    <w:p w14:paraId="497466F9" w14:textId="77777777" w:rsidR="00A075F6" w:rsidRPr="00A075F6" w:rsidRDefault="00A075F6" w:rsidP="00A075F6">
      <w:pPr>
        <w:pStyle w:val="paragraph"/>
        <w:numPr>
          <w:ilvl w:val="0"/>
          <w:numId w:val="25"/>
        </w:numPr>
        <w:spacing w:before="0" w:beforeAutospacing="0" w:after="0" w:afterAutospacing="0"/>
        <w:textAlignment w:val="baseline"/>
        <w:rPr>
          <w:rFonts w:ascii="Arial" w:eastAsia="SimSun" w:hAnsi="Arial" w:cs="Arial"/>
          <w:bCs/>
        </w:rPr>
      </w:pPr>
      <w:r w:rsidRPr="00A075F6">
        <w:rPr>
          <w:rFonts w:ascii="Arial" w:eastAsia="SimSun" w:hAnsi="Arial" w:cs="Arial"/>
          <w:bCs/>
        </w:rPr>
        <w:t>Provide a table or paragraph summarizing each member’s role, specific tasks performed, and estimated percentage contribution to the project (e.g., 20% per member for equal distribution or adjusted based on workload).</w:t>
      </w:r>
    </w:p>
    <w:p w14:paraId="44B6E70A" w14:textId="5CF99911" w:rsidR="00DD26D4" w:rsidRPr="007409F2" w:rsidRDefault="00EA5E93">
      <w:pPr>
        <w:pStyle w:val="paragraph"/>
        <w:spacing w:before="0" w:beforeAutospacing="0" w:after="0" w:afterAutospacing="0"/>
        <w:textAlignment w:val="baseline"/>
        <w:rPr>
          <w:rFonts w:ascii="Arial" w:eastAsia="SimSun" w:hAnsi="Arial" w:cs="Arial"/>
          <w:bCs/>
        </w:rPr>
      </w:pPr>
      <w:r w:rsidRPr="00342EA5">
        <w:rPr>
          <w:rStyle w:val="normaltextrun"/>
          <w:rFonts w:ascii="Arial" w:eastAsia="SimSun" w:hAnsi="Arial" w:cs="Arial"/>
          <w:bCs/>
        </w:rPr>
        <w:tab/>
      </w:r>
    </w:p>
    <w:sectPr w:rsidR="00DD26D4" w:rsidRPr="007409F2" w:rsidSect="00197C98">
      <w:footerReference w:type="even" r:id="rId11"/>
      <w:footerReference w:type="default" r:id="rId12"/>
      <w:pgSz w:w="11906" w:h="16838"/>
      <w:pgMar w:top="1135" w:right="1274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912791" w14:textId="77777777" w:rsidR="0090774F" w:rsidRDefault="0090774F" w:rsidP="00484CD2">
      <w:pPr>
        <w:spacing w:after="0" w:line="240" w:lineRule="auto"/>
      </w:pPr>
      <w:r>
        <w:separator/>
      </w:r>
    </w:p>
  </w:endnote>
  <w:endnote w:type="continuationSeparator" w:id="0">
    <w:p w14:paraId="2426ADC5" w14:textId="77777777" w:rsidR="0090774F" w:rsidRDefault="0090774F" w:rsidP="00484C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18572814"/>
      <w:docPartObj>
        <w:docPartGallery w:val="Page Numbers (Bottom of Page)"/>
        <w:docPartUnique/>
      </w:docPartObj>
    </w:sdtPr>
    <w:sdtContent>
      <w:p w14:paraId="1FDBDDE2" w14:textId="1FFDD32D" w:rsidR="00484CD2" w:rsidRDefault="00484CD2" w:rsidP="003936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974FC4" w14:textId="77777777" w:rsidR="00484CD2" w:rsidRDefault="00484CD2" w:rsidP="00484CD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603684055"/>
      <w:docPartObj>
        <w:docPartGallery w:val="Page Numbers (Bottom of Page)"/>
        <w:docPartUnique/>
      </w:docPartObj>
    </w:sdtPr>
    <w:sdtContent>
      <w:p w14:paraId="32BF44D8" w14:textId="26D1A643" w:rsidR="00484CD2" w:rsidRDefault="00484CD2" w:rsidP="003936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F7B2820" w14:textId="77777777" w:rsidR="00484CD2" w:rsidRDefault="00484CD2" w:rsidP="00484CD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7448B4" w14:textId="77777777" w:rsidR="0090774F" w:rsidRDefault="0090774F" w:rsidP="00484CD2">
      <w:pPr>
        <w:spacing w:after="0" w:line="240" w:lineRule="auto"/>
      </w:pPr>
      <w:r>
        <w:separator/>
      </w:r>
    </w:p>
  </w:footnote>
  <w:footnote w:type="continuationSeparator" w:id="0">
    <w:p w14:paraId="7B838569" w14:textId="77777777" w:rsidR="0090774F" w:rsidRDefault="0090774F" w:rsidP="00484C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42EFD"/>
    <w:multiLevelType w:val="multilevel"/>
    <w:tmpl w:val="AA6C9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01D7A"/>
    <w:multiLevelType w:val="multilevel"/>
    <w:tmpl w:val="EE480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DE5699"/>
    <w:multiLevelType w:val="multilevel"/>
    <w:tmpl w:val="3C02A1F6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3" w15:restartNumberingAfterBreak="0">
    <w:nsid w:val="060D605F"/>
    <w:multiLevelType w:val="hybridMultilevel"/>
    <w:tmpl w:val="02AA8B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577EBB"/>
    <w:multiLevelType w:val="hybridMultilevel"/>
    <w:tmpl w:val="32ECD7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9F453B"/>
    <w:multiLevelType w:val="hybridMultilevel"/>
    <w:tmpl w:val="3B964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13097"/>
    <w:multiLevelType w:val="hybridMultilevel"/>
    <w:tmpl w:val="D8A01D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2C1F6E"/>
    <w:multiLevelType w:val="multilevel"/>
    <w:tmpl w:val="9E825B1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8" w15:restartNumberingAfterBreak="0">
    <w:nsid w:val="14BC16E8"/>
    <w:multiLevelType w:val="hybridMultilevel"/>
    <w:tmpl w:val="CA387C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D57096"/>
    <w:multiLevelType w:val="multilevel"/>
    <w:tmpl w:val="0B62E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4A5DFC"/>
    <w:multiLevelType w:val="hybridMultilevel"/>
    <w:tmpl w:val="95EAD77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5D14FC"/>
    <w:multiLevelType w:val="multilevel"/>
    <w:tmpl w:val="BD5271EC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12" w15:restartNumberingAfterBreak="0">
    <w:nsid w:val="2942086A"/>
    <w:multiLevelType w:val="hybridMultilevel"/>
    <w:tmpl w:val="8F149772"/>
    <w:lvl w:ilvl="0" w:tplc="40683E7C">
      <w:start w:val="2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4B04EC"/>
    <w:multiLevelType w:val="hybridMultilevel"/>
    <w:tmpl w:val="1318B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428B9"/>
    <w:multiLevelType w:val="multilevel"/>
    <w:tmpl w:val="1B70D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A908A4"/>
    <w:multiLevelType w:val="hybridMultilevel"/>
    <w:tmpl w:val="50041AF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5261C6"/>
    <w:multiLevelType w:val="multilevel"/>
    <w:tmpl w:val="4A90F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CD213F7"/>
    <w:multiLevelType w:val="hybridMultilevel"/>
    <w:tmpl w:val="3DB26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A54F3B"/>
    <w:multiLevelType w:val="hybridMultilevel"/>
    <w:tmpl w:val="C21EB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921803"/>
    <w:multiLevelType w:val="multilevel"/>
    <w:tmpl w:val="C24A1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383E04"/>
    <w:multiLevelType w:val="hybridMultilevel"/>
    <w:tmpl w:val="A9161B3A"/>
    <w:lvl w:ilvl="0" w:tplc="08090019">
      <w:start w:val="1"/>
      <w:numFmt w:val="lowerLetter"/>
      <w:lvlText w:val="%1."/>
      <w:lvlJc w:val="left"/>
      <w:pPr>
        <w:ind w:left="1571" w:hanging="360"/>
      </w:p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1" w15:restartNumberingAfterBreak="0">
    <w:nsid w:val="5B7F68ED"/>
    <w:multiLevelType w:val="multilevel"/>
    <w:tmpl w:val="62B4F390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22" w15:restartNumberingAfterBreak="0">
    <w:nsid w:val="5BFD4778"/>
    <w:multiLevelType w:val="multilevel"/>
    <w:tmpl w:val="1988C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903013"/>
    <w:multiLevelType w:val="hybridMultilevel"/>
    <w:tmpl w:val="EA7898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D235A5"/>
    <w:multiLevelType w:val="multilevel"/>
    <w:tmpl w:val="8AD8F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487929"/>
    <w:multiLevelType w:val="hybridMultilevel"/>
    <w:tmpl w:val="B90A351E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0F252C"/>
    <w:multiLevelType w:val="multilevel"/>
    <w:tmpl w:val="35822E8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7" w15:restartNumberingAfterBreak="0">
    <w:nsid w:val="6CDC0A31"/>
    <w:multiLevelType w:val="multilevel"/>
    <w:tmpl w:val="1B8AC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5D3E9E"/>
    <w:multiLevelType w:val="hybridMultilevel"/>
    <w:tmpl w:val="DC868A46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75AF7F02"/>
    <w:multiLevelType w:val="multilevel"/>
    <w:tmpl w:val="AD4CE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7B831D0"/>
    <w:multiLevelType w:val="multilevel"/>
    <w:tmpl w:val="4F20FC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CE77FEB"/>
    <w:multiLevelType w:val="multilevel"/>
    <w:tmpl w:val="7E88B70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num w:numId="1" w16cid:durableId="902905730">
    <w:abstractNumId w:val="13"/>
  </w:num>
  <w:num w:numId="2" w16cid:durableId="840193548">
    <w:abstractNumId w:val="28"/>
  </w:num>
  <w:num w:numId="3" w16cid:durableId="730999856">
    <w:abstractNumId w:val="15"/>
  </w:num>
  <w:num w:numId="4" w16cid:durableId="2062240195">
    <w:abstractNumId w:val="25"/>
  </w:num>
  <w:num w:numId="5" w16cid:durableId="1951470979">
    <w:abstractNumId w:val="12"/>
  </w:num>
  <w:num w:numId="6" w16cid:durableId="1353730329">
    <w:abstractNumId w:val="18"/>
  </w:num>
  <w:num w:numId="7" w16cid:durableId="1708677355">
    <w:abstractNumId w:val="6"/>
  </w:num>
  <w:num w:numId="8" w16cid:durableId="869142908">
    <w:abstractNumId w:val="17"/>
  </w:num>
  <w:num w:numId="9" w16cid:durableId="1915700327">
    <w:abstractNumId w:val="20"/>
  </w:num>
  <w:num w:numId="10" w16cid:durableId="1186334814">
    <w:abstractNumId w:val="8"/>
  </w:num>
  <w:num w:numId="11" w16cid:durableId="1003975658">
    <w:abstractNumId w:val="10"/>
  </w:num>
  <w:num w:numId="12" w16cid:durableId="1725332415">
    <w:abstractNumId w:val="5"/>
  </w:num>
  <w:num w:numId="13" w16cid:durableId="1260019657">
    <w:abstractNumId w:val="23"/>
  </w:num>
  <w:num w:numId="14" w16cid:durableId="2110199085">
    <w:abstractNumId w:val="3"/>
  </w:num>
  <w:num w:numId="15" w16cid:durableId="450364799">
    <w:abstractNumId w:val="4"/>
  </w:num>
  <w:num w:numId="16" w16cid:durableId="1066102840">
    <w:abstractNumId w:val="16"/>
  </w:num>
  <w:num w:numId="17" w16cid:durableId="863906099">
    <w:abstractNumId w:val="24"/>
  </w:num>
  <w:num w:numId="18" w16cid:durableId="1055006592">
    <w:abstractNumId w:val="30"/>
  </w:num>
  <w:num w:numId="19" w16cid:durableId="2122996401">
    <w:abstractNumId w:val="9"/>
  </w:num>
  <w:num w:numId="20" w16cid:durableId="1490054284">
    <w:abstractNumId w:val="29"/>
  </w:num>
  <w:num w:numId="21" w16cid:durableId="846292691">
    <w:abstractNumId w:val="1"/>
  </w:num>
  <w:num w:numId="22" w16cid:durableId="345450546">
    <w:abstractNumId w:val="0"/>
  </w:num>
  <w:num w:numId="23" w16cid:durableId="1419059661">
    <w:abstractNumId w:val="14"/>
  </w:num>
  <w:num w:numId="24" w16cid:durableId="856506962">
    <w:abstractNumId w:val="22"/>
  </w:num>
  <w:num w:numId="25" w16cid:durableId="2050950">
    <w:abstractNumId w:val="19"/>
  </w:num>
  <w:num w:numId="26" w16cid:durableId="1207908686">
    <w:abstractNumId w:val="26"/>
  </w:num>
  <w:num w:numId="27" w16cid:durableId="75711833">
    <w:abstractNumId w:val="11"/>
  </w:num>
  <w:num w:numId="28" w16cid:durableId="1656296408">
    <w:abstractNumId w:val="2"/>
  </w:num>
  <w:num w:numId="29" w16cid:durableId="2003847206">
    <w:abstractNumId w:val="7"/>
  </w:num>
  <w:num w:numId="30" w16cid:durableId="521089410">
    <w:abstractNumId w:val="31"/>
  </w:num>
  <w:num w:numId="31" w16cid:durableId="1083601379">
    <w:abstractNumId w:val="21"/>
  </w:num>
  <w:num w:numId="32" w16cid:durableId="85322682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W3MDc3MDM0tTRV0lEKTi0uzszPAykwrQUAe1HwWiwAAAA="/>
  </w:docVars>
  <w:rsids>
    <w:rsidRoot w:val="005E63EC"/>
    <w:rsid w:val="00007824"/>
    <w:rsid w:val="00014291"/>
    <w:rsid w:val="00030EF6"/>
    <w:rsid w:val="00031BC0"/>
    <w:rsid w:val="00034B16"/>
    <w:rsid w:val="00093379"/>
    <w:rsid w:val="000A2E04"/>
    <w:rsid w:val="000B1FFF"/>
    <w:rsid w:val="000B537F"/>
    <w:rsid w:val="000C18A4"/>
    <w:rsid w:val="000C449D"/>
    <w:rsid w:val="000C4AA8"/>
    <w:rsid w:val="000D5F97"/>
    <w:rsid w:val="000E5083"/>
    <w:rsid w:val="00111A3F"/>
    <w:rsid w:val="00141B2F"/>
    <w:rsid w:val="001547B6"/>
    <w:rsid w:val="001612C5"/>
    <w:rsid w:val="00163DCC"/>
    <w:rsid w:val="0017055C"/>
    <w:rsid w:val="0017153E"/>
    <w:rsid w:val="001730D5"/>
    <w:rsid w:val="00173922"/>
    <w:rsid w:val="0018160C"/>
    <w:rsid w:val="001949D8"/>
    <w:rsid w:val="00197C98"/>
    <w:rsid w:val="001A07C8"/>
    <w:rsid w:val="001A2012"/>
    <w:rsid w:val="001C1699"/>
    <w:rsid w:val="001E016A"/>
    <w:rsid w:val="001E18CC"/>
    <w:rsid w:val="001E26F0"/>
    <w:rsid w:val="001F47ED"/>
    <w:rsid w:val="001F540E"/>
    <w:rsid w:val="002046E7"/>
    <w:rsid w:val="00215E25"/>
    <w:rsid w:val="00220A23"/>
    <w:rsid w:val="00230CC1"/>
    <w:rsid w:val="0023583D"/>
    <w:rsid w:val="002465C5"/>
    <w:rsid w:val="002501CC"/>
    <w:rsid w:val="00253760"/>
    <w:rsid w:val="002579B9"/>
    <w:rsid w:val="00271BF2"/>
    <w:rsid w:val="002743FA"/>
    <w:rsid w:val="002821EB"/>
    <w:rsid w:val="002832A5"/>
    <w:rsid w:val="002961BE"/>
    <w:rsid w:val="002A6B0C"/>
    <w:rsid w:val="002B469C"/>
    <w:rsid w:val="002C033E"/>
    <w:rsid w:val="002C0EFE"/>
    <w:rsid w:val="002C4711"/>
    <w:rsid w:val="002C5D5C"/>
    <w:rsid w:val="002E0CF6"/>
    <w:rsid w:val="002E5AED"/>
    <w:rsid w:val="002F2659"/>
    <w:rsid w:val="002F2B78"/>
    <w:rsid w:val="002F7CAB"/>
    <w:rsid w:val="00303F01"/>
    <w:rsid w:val="00313791"/>
    <w:rsid w:val="00320DF8"/>
    <w:rsid w:val="003210D9"/>
    <w:rsid w:val="003222A1"/>
    <w:rsid w:val="00324F92"/>
    <w:rsid w:val="00327BB9"/>
    <w:rsid w:val="0033408E"/>
    <w:rsid w:val="00341529"/>
    <w:rsid w:val="00342EA5"/>
    <w:rsid w:val="00344DF9"/>
    <w:rsid w:val="0034749A"/>
    <w:rsid w:val="00347577"/>
    <w:rsid w:val="00351BE2"/>
    <w:rsid w:val="00352B31"/>
    <w:rsid w:val="00372B94"/>
    <w:rsid w:val="003745A5"/>
    <w:rsid w:val="00375671"/>
    <w:rsid w:val="00375DF4"/>
    <w:rsid w:val="00380379"/>
    <w:rsid w:val="003842BE"/>
    <w:rsid w:val="00394E37"/>
    <w:rsid w:val="003968AD"/>
    <w:rsid w:val="003A2F0A"/>
    <w:rsid w:val="003A3021"/>
    <w:rsid w:val="003A3825"/>
    <w:rsid w:val="003B472F"/>
    <w:rsid w:val="003B49F4"/>
    <w:rsid w:val="003C3D5B"/>
    <w:rsid w:val="003C4A5F"/>
    <w:rsid w:val="003D56E7"/>
    <w:rsid w:val="003E1DAB"/>
    <w:rsid w:val="003E2D07"/>
    <w:rsid w:val="003E598C"/>
    <w:rsid w:val="003E5BC4"/>
    <w:rsid w:val="003F42F7"/>
    <w:rsid w:val="003F5CB7"/>
    <w:rsid w:val="00401B93"/>
    <w:rsid w:val="00403135"/>
    <w:rsid w:val="0040343F"/>
    <w:rsid w:val="00417C2B"/>
    <w:rsid w:val="004333BD"/>
    <w:rsid w:val="004526D4"/>
    <w:rsid w:val="00460726"/>
    <w:rsid w:val="004703DC"/>
    <w:rsid w:val="00484CD2"/>
    <w:rsid w:val="0048540B"/>
    <w:rsid w:val="004934B7"/>
    <w:rsid w:val="00495A37"/>
    <w:rsid w:val="004A1819"/>
    <w:rsid w:val="004B2E42"/>
    <w:rsid w:val="004B35B1"/>
    <w:rsid w:val="004B6014"/>
    <w:rsid w:val="004D07CC"/>
    <w:rsid w:val="004D4BBE"/>
    <w:rsid w:val="004E2225"/>
    <w:rsid w:val="004E368E"/>
    <w:rsid w:val="004F3BE1"/>
    <w:rsid w:val="004F5F96"/>
    <w:rsid w:val="004F7F6A"/>
    <w:rsid w:val="005079FD"/>
    <w:rsid w:val="00530903"/>
    <w:rsid w:val="00540B1B"/>
    <w:rsid w:val="00543203"/>
    <w:rsid w:val="00552C57"/>
    <w:rsid w:val="00560F84"/>
    <w:rsid w:val="005648CD"/>
    <w:rsid w:val="00570AD3"/>
    <w:rsid w:val="00575DA8"/>
    <w:rsid w:val="00575DB4"/>
    <w:rsid w:val="0058398F"/>
    <w:rsid w:val="005927C7"/>
    <w:rsid w:val="005941C3"/>
    <w:rsid w:val="005951BB"/>
    <w:rsid w:val="005A094A"/>
    <w:rsid w:val="005A2E00"/>
    <w:rsid w:val="005B7370"/>
    <w:rsid w:val="005C0694"/>
    <w:rsid w:val="005C2415"/>
    <w:rsid w:val="005C4C6D"/>
    <w:rsid w:val="005D1801"/>
    <w:rsid w:val="005E63EC"/>
    <w:rsid w:val="005E7D60"/>
    <w:rsid w:val="005F3DE4"/>
    <w:rsid w:val="00616693"/>
    <w:rsid w:val="00631F51"/>
    <w:rsid w:val="00646275"/>
    <w:rsid w:val="006609DD"/>
    <w:rsid w:val="00663436"/>
    <w:rsid w:val="00665F08"/>
    <w:rsid w:val="006660AB"/>
    <w:rsid w:val="006767D2"/>
    <w:rsid w:val="00676C1B"/>
    <w:rsid w:val="00686EE6"/>
    <w:rsid w:val="006947BB"/>
    <w:rsid w:val="006B208C"/>
    <w:rsid w:val="006B425D"/>
    <w:rsid w:val="006C345F"/>
    <w:rsid w:val="006C7B04"/>
    <w:rsid w:val="006D2ECC"/>
    <w:rsid w:val="006D5F8A"/>
    <w:rsid w:val="006D6DE9"/>
    <w:rsid w:val="006E3EDC"/>
    <w:rsid w:val="006E4D9E"/>
    <w:rsid w:val="006F17FF"/>
    <w:rsid w:val="00714E14"/>
    <w:rsid w:val="00732B13"/>
    <w:rsid w:val="00734A62"/>
    <w:rsid w:val="007409F2"/>
    <w:rsid w:val="007453AD"/>
    <w:rsid w:val="007476EA"/>
    <w:rsid w:val="00747729"/>
    <w:rsid w:val="00767A59"/>
    <w:rsid w:val="00796F8E"/>
    <w:rsid w:val="00797BF8"/>
    <w:rsid w:val="007A584E"/>
    <w:rsid w:val="007B228C"/>
    <w:rsid w:val="007C1A56"/>
    <w:rsid w:val="007E0CA6"/>
    <w:rsid w:val="007E7F6D"/>
    <w:rsid w:val="007F59DF"/>
    <w:rsid w:val="008028C0"/>
    <w:rsid w:val="00803BCB"/>
    <w:rsid w:val="008136CC"/>
    <w:rsid w:val="008300F1"/>
    <w:rsid w:val="00845B4E"/>
    <w:rsid w:val="00852AC1"/>
    <w:rsid w:val="00853834"/>
    <w:rsid w:val="00861BF1"/>
    <w:rsid w:val="0086483C"/>
    <w:rsid w:val="0086517E"/>
    <w:rsid w:val="00865E4B"/>
    <w:rsid w:val="00866F62"/>
    <w:rsid w:val="00874DD6"/>
    <w:rsid w:val="00885CA1"/>
    <w:rsid w:val="008A3B25"/>
    <w:rsid w:val="0090359C"/>
    <w:rsid w:val="00905465"/>
    <w:rsid w:val="0090750A"/>
    <w:rsid w:val="0090774F"/>
    <w:rsid w:val="00907F9F"/>
    <w:rsid w:val="00931807"/>
    <w:rsid w:val="009328C4"/>
    <w:rsid w:val="00932C22"/>
    <w:rsid w:val="0093301C"/>
    <w:rsid w:val="00933890"/>
    <w:rsid w:val="00943E37"/>
    <w:rsid w:val="00955671"/>
    <w:rsid w:val="00955BD7"/>
    <w:rsid w:val="00977741"/>
    <w:rsid w:val="00981CF6"/>
    <w:rsid w:val="00990031"/>
    <w:rsid w:val="009A00B9"/>
    <w:rsid w:val="009A277A"/>
    <w:rsid w:val="009B0CF4"/>
    <w:rsid w:val="009C02E9"/>
    <w:rsid w:val="009D0356"/>
    <w:rsid w:val="009E0A92"/>
    <w:rsid w:val="009F3FDC"/>
    <w:rsid w:val="00A075F6"/>
    <w:rsid w:val="00A10E0A"/>
    <w:rsid w:val="00A138BF"/>
    <w:rsid w:val="00A1633E"/>
    <w:rsid w:val="00A1784A"/>
    <w:rsid w:val="00A30904"/>
    <w:rsid w:val="00A355C5"/>
    <w:rsid w:val="00A45D14"/>
    <w:rsid w:val="00A51C70"/>
    <w:rsid w:val="00A57FA4"/>
    <w:rsid w:val="00A61961"/>
    <w:rsid w:val="00A623FC"/>
    <w:rsid w:val="00A7497F"/>
    <w:rsid w:val="00A74DC1"/>
    <w:rsid w:val="00A92606"/>
    <w:rsid w:val="00A93FD5"/>
    <w:rsid w:val="00AA456E"/>
    <w:rsid w:val="00AB5EDF"/>
    <w:rsid w:val="00AC0D23"/>
    <w:rsid w:val="00AC47DC"/>
    <w:rsid w:val="00AE294D"/>
    <w:rsid w:val="00AF03FD"/>
    <w:rsid w:val="00B02543"/>
    <w:rsid w:val="00B25806"/>
    <w:rsid w:val="00B3285C"/>
    <w:rsid w:val="00B355C3"/>
    <w:rsid w:val="00B3645F"/>
    <w:rsid w:val="00B41A63"/>
    <w:rsid w:val="00B65F82"/>
    <w:rsid w:val="00B711B1"/>
    <w:rsid w:val="00B804CC"/>
    <w:rsid w:val="00B82147"/>
    <w:rsid w:val="00B91468"/>
    <w:rsid w:val="00B92A5E"/>
    <w:rsid w:val="00B93284"/>
    <w:rsid w:val="00B9341B"/>
    <w:rsid w:val="00BA4D21"/>
    <w:rsid w:val="00BA62D4"/>
    <w:rsid w:val="00BA62E6"/>
    <w:rsid w:val="00BA6531"/>
    <w:rsid w:val="00BC206D"/>
    <w:rsid w:val="00BC70CD"/>
    <w:rsid w:val="00BD1E61"/>
    <w:rsid w:val="00BD2A43"/>
    <w:rsid w:val="00BD4031"/>
    <w:rsid w:val="00BE5AD1"/>
    <w:rsid w:val="00C0017E"/>
    <w:rsid w:val="00C04780"/>
    <w:rsid w:val="00C12821"/>
    <w:rsid w:val="00C223A7"/>
    <w:rsid w:val="00C32932"/>
    <w:rsid w:val="00C54E6F"/>
    <w:rsid w:val="00C61F63"/>
    <w:rsid w:val="00C74E2B"/>
    <w:rsid w:val="00C82497"/>
    <w:rsid w:val="00C82641"/>
    <w:rsid w:val="00C82E44"/>
    <w:rsid w:val="00C86F47"/>
    <w:rsid w:val="00C94BBC"/>
    <w:rsid w:val="00CA72B4"/>
    <w:rsid w:val="00CB200F"/>
    <w:rsid w:val="00CB6BBC"/>
    <w:rsid w:val="00CD0E47"/>
    <w:rsid w:val="00CD4B8F"/>
    <w:rsid w:val="00CF25B7"/>
    <w:rsid w:val="00D01561"/>
    <w:rsid w:val="00D17E68"/>
    <w:rsid w:val="00D26D82"/>
    <w:rsid w:val="00D36C1A"/>
    <w:rsid w:val="00D36ECD"/>
    <w:rsid w:val="00D54F31"/>
    <w:rsid w:val="00D62C88"/>
    <w:rsid w:val="00D84BD3"/>
    <w:rsid w:val="00D869A2"/>
    <w:rsid w:val="00D87917"/>
    <w:rsid w:val="00D972CB"/>
    <w:rsid w:val="00DA7919"/>
    <w:rsid w:val="00DB02BD"/>
    <w:rsid w:val="00DC2EB5"/>
    <w:rsid w:val="00DC3FE6"/>
    <w:rsid w:val="00DD10F0"/>
    <w:rsid w:val="00DD26D4"/>
    <w:rsid w:val="00DE2861"/>
    <w:rsid w:val="00DF6415"/>
    <w:rsid w:val="00E05230"/>
    <w:rsid w:val="00E1175C"/>
    <w:rsid w:val="00E27CD9"/>
    <w:rsid w:val="00E302FB"/>
    <w:rsid w:val="00E42C37"/>
    <w:rsid w:val="00E64931"/>
    <w:rsid w:val="00E65B42"/>
    <w:rsid w:val="00E90A59"/>
    <w:rsid w:val="00E94332"/>
    <w:rsid w:val="00E95B22"/>
    <w:rsid w:val="00EA3D25"/>
    <w:rsid w:val="00EA5E93"/>
    <w:rsid w:val="00EC28EC"/>
    <w:rsid w:val="00EC63A4"/>
    <w:rsid w:val="00ED0D39"/>
    <w:rsid w:val="00ED5374"/>
    <w:rsid w:val="00EE51F6"/>
    <w:rsid w:val="00EF63F1"/>
    <w:rsid w:val="00F04709"/>
    <w:rsid w:val="00F06CA2"/>
    <w:rsid w:val="00F12682"/>
    <w:rsid w:val="00F16651"/>
    <w:rsid w:val="00F23461"/>
    <w:rsid w:val="00F2737E"/>
    <w:rsid w:val="00F3220D"/>
    <w:rsid w:val="00F37241"/>
    <w:rsid w:val="00F455D0"/>
    <w:rsid w:val="00F57735"/>
    <w:rsid w:val="00F64798"/>
    <w:rsid w:val="00F814D0"/>
    <w:rsid w:val="00F930FB"/>
    <w:rsid w:val="00FA10AE"/>
    <w:rsid w:val="00FA5731"/>
    <w:rsid w:val="00FA5E56"/>
    <w:rsid w:val="00FB561E"/>
    <w:rsid w:val="00FC7048"/>
    <w:rsid w:val="00FD00A4"/>
    <w:rsid w:val="00FF5BB8"/>
    <w:rsid w:val="00FF7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4A954E"/>
  <w15:docId w15:val="{CEF134B8-05BD-194F-AE59-D010F425D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3EC"/>
  </w:style>
  <w:style w:type="paragraph" w:styleId="Heading1">
    <w:name w:val="heading 1"/>
    <w:basedOn w:val="Normal"/>
    <w:next w:val="Normal"/>
    <w:link w:val="Heading1Char"/>
    <w:qFormat/>
    <w:rsid w:val="005E63EC"/>
    <w:pPr>
      <w:keepNext/>
      <w:spacing w:after="0" w:line="360" w:lineRule="auto"/>
      <w:jc w:val="both"/>
      <w:outlineLvl w:val="0"/>
    </w:pPr>
    <w:rPr>
      <w:rFonts w:ascii="Times New Roman" w:eastAsia="SimSun" w:hAnsi="Times New Roman" w:cs="Times New Roman"/>
      <w:sz w:val="24"/>
      <w:szCs w:val="20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5E63EC"/>
    <w:pPr>
      <w:keepNext/>
      <w:spacing w:after="0" w:line="360" w:lineRule="auto"/>
      <w:jc w:val="center"/>
      <w:outlineLvl w:val="1"/>
    </w:pPr>
    <w:rPr>
      <w:rFonts w:ascii="Times New Roman" w:eastAsia="SimSun" w:hAnsi="Times New Roman" w:cs="Times New Roman"/>
      <w:b/>
      <w:sz w:val="24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E63EC"/>
    <w:rPr>
      <w:rFonts w:ascii="Times New Roman" w:eastAsia="SimSun" w:hAnsi="Times New Roman" w:cs="Times New Roman"/>
      <w:sz w:val="24"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rsid w:val="005E63EC"/>
    <w:rPr>
      <w:rFonts w:ascii="Times New Roman" w:eastAsia="SimSun" w:hAnsi="Times New Roman" w:cs="Times New Roman"/>
      <w:b/>
      <w:sz w:val="24"/>
      <w:szCs w:val="20"/>
      <w:lang w:eastAsia="zh-CN"/>
    </w:rPr>
  </w:style>
  <w:style w:type="paragraph" w:customStyle="1" w:styleId="paragraph">
    <w:name w:val="paragraph"/>
    <w:basedOn w:val="Normal"/>
    <w:rsid w:val="005E6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5E63EC"/>
  </w:style>
  <w:style w:type="character" w:customStyle="1" w:styleId="eop">
    <w:name w:val="eop"/>
    <w:basedOn w:val="DefaultParagraphFont"/>
    <w:rsid w:val="005E63EC"/>
  </w:style>
  <w:style w:type="character" w:customStyle="1" w:styleId="contextualspellingandgrammarerror">
    <w:name w:val="contextualspellingandgrammarerror"/>
    <w:basedOn w:val="DefaultParagraphFont"/>
    <w:rsid w:val="005E63EC"/>
  </w:style>
  <w:style w:type="character" w:customStyle="1" w:styleId="spellingerror">
    <w:name w:val="spellingerror"/>
    <w:basedOn w:val="DefaultParagraphFont"/>
    <w:rsid w:val="005E63EC"/>
  </w:style>
  <w:style w:type="table" w:styleId="TableGrid">
    <w:name w:val="Table Grid"/>
    <w:basedOn w:val="TableNormal"/>
    <w:uiPriority w:val="59"/>
    <w:rsid w:val="005E63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63E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55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5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60F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0F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0F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0F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0F8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01B9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F64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64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D6DE9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84C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CD2"/>
  </w:style>
  <w:style w:type="character" w:styleId="PageNumber">
    <w:name w:val="page number"/>
    <w:basedOn w:val="DefaultParagraphFont"/>
    <w:uiPriority w:val="99"/>
    <w:semiHidden/>
    <w:unhideWhenUsed/>
    <w:rsid w:val="00484CD2"/>
  </w:style>
  <w:style w:type="character" w:styleId="PlaceholderText">
    <w:name w:val="Placeholder Text"/>
    <w:basedOn w:val="DefaultParagraphFont"/>
    <w:uiPriority w:val="99"/>
    <w:semiHidden/>
    <w:rsid w:val="00111A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7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9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5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5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7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65F415C9D8814FBFD6C6CF426A5677" ma:contentTypeVersion="12" ma:contentTypeDescription="Create a new document." ma:contentTypeScope="" ma:versionID="71d55b7a946838e944ea793c2912dab5">
  <xsd:schema xmlns:xsd="http://www.w3.org/2001/XMLSchema" xmlns:xs="http://www.w3.org/2001/XMLSchema" xmlns:p="http://schemas.microsoft.com/office/2006/metadata/properties" xmlns:ns3="4a133397-0785-4830-af87-76ce322ddc5f" xmlns:ns4="3942fc58-04f6-45b2-9ade-9f5e1804637e" targetNamespace="http://schemas.microsoft.com/office/2006/metadata/properties" ma:root="true" ma:fieldsID="3adaa79de57be2c82ca57f977529eaf1" ns3:_="" ns4:_="">
    <xsd:import namespace="4a133397-0785-4830-af87-76ce322ddc5f"/>
    <xsd:import namespace="3942fc58-04f6-45b2-9ade-9f5e180463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33397-0785-4830-af87-76ce322ddc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2fc58-04f6-45b2-9ade-9f5e1804637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E91AFA-6928-42E6-BD93-B9BBE33D3C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34D684-8F52-4667-8AF2-6CB4180750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D7F41E-4423-49AF-A8B0-BDFDC99942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133397-0785-4830-af87-76ce322ddc5f"/>
    <ds:schemaRef ds:uri="3942fc58-04f6-45b2-9ade-9f5e180463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85989C-1109-452C-8597-2E0A2A3CDD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81</Words>
  <Characters>6887</Characters>
  <Application>Microsoft Office Word</Application>
  <DocSecurity>0</DocSecurity>
  <Lines>191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University</Company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ditha</dc:creator>
  <cp:lastModifiedBy>Janaka Ekanayake</cp:lastModifiedBy>
  <cp:revision>8</cp:revision>
  <cp:lastPrinted>2019-10-31T15:34:00Z</cp:lastPrinted>
  <dcterms:created xsi:type="dcterms:W3CDTF">2025-06-10T06:56:00Z</dcterms:created>
  <dcterms:modified xsi:type="dcterms:W3CDTF">2025-06-2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5F415C9D8814FBFD6C6CF426A5677</vt:lpwstr>
  </property>
  <property fmtid="{D5CDD505-2E9C-101B-9397-08002B2CF9AE}" pid="3" name="GrammarlyDocumentId">
    <vt:lpwstr>b83d0f2689353ee1bebd50f877ccd0485fa58e268662eb61d3330c8a2a1deeef</vt:lpwstr>
  </property>
</Properties>
</file>